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i Fun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un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9 Cedar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i.lee.fun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3357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ck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